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09B7D" w14:textId="77777777" w:rsidR="00E12FD7" w:rsidRDefault="00E659AD" w:rsidP="00E12FD7">
      <w:pPr>
        <w:ind w:left="1440" w:firstLine="720"/>
        <w:rPr>
          <w:b/>
          <w:i/>
        </w:rPr>
      </w:pPr>
      <w:r w:rsidRPr="00E12FD7">
        <w:rPr>
          <w:b/>
          <w:i/>
          <w:u w:val="single"/>
        </w:rPr>
        <w:t>PRECEPTOR</w:t>
      </w:r>
      <w:r w:rsidRPr="00E12FD7">
        <w:rPr>
          <w:b/>
          <w:i/>
        </w:rPr>
        <w:t xml:space="preserve"> </w:t>
      </w:r>
      <w:r w:rsidR="000B0C9E" w:rsidRPr="00E12FD7">
        <w:rPr>
          <w:b/>
          <w:i/>
        </w:rPr>
        <w:t xml:space="preserve">PMHNP Program </w:t>
      </w:r>
      <w:r w:rsidR="006254C3" w:rsidRPr="00E12FD7">
        <w:rPr>
          <w:b/>
          <w:i/>
        </w:rPr>
        <w:t xml:space="preserve">Student </w:t>
      </w:r>
      <w:r w:rsidR="000B0C9E" w:rsidRPr="00E12FD7">
        <w:rPr>
          <w:b/>
          <w:i/>
        </w:rPr>
        <w:t>Competencies</w:t>
      </w:r>
    </w:p>
    <w:p w14:paraId="6C3EC224" w14:textId="4DFD31FB" w:rsidR="00D534B3" w:rsidRDefault="00E12FD7" w:rsidP="00D534B3">
      <w:pPr>
        <w:ind w:left="2160" w:firstLine="720"/>
      </w:pPr>
      <w:bookmarkStart w:id="0" w:name="_Hlk9938206"/>
      <w:r>
        <w:t>*</w:t>
      </w:r>
      <w:r w:rsidR="008646A9">
        <w:t>Preceptor to c</w:t>
      </w:r>
      <w:r w:rsidRPr="00E12FD7">
        <w:t>omplete</w:t>
      </w:r>
      <w:r>
        <w:t xml:space="preserve"> once</w:t>
      </w:r>
      <w:r w:rsidRPr="00E12FD7">
        <w:t xml:space="preserve"> at end of the semester</w:t>
      </w:r>
      <w:r w:rsidR="00D534B3">
        <w:t>;</w:t>
      </w:r>
    </w:p>
    <w:p w14:paraId="29E8956F" w14:textId="4D1294D0" w:rsidR="00E12FD7" w:rsidRPr="00E12FD7" w:rsidRDefault="00D534B3" w:rsidP="00E659AD">
      <w:pPr>
        <w:ind w:left="2160" w:firstLine="720"/>
        <w:rPr>
          <w:b/>
          <w:i/>
        </w:rPr>
      </w:pPr>
      <w:r>
        <w:t xml:space="preserve">email to </w:t>
      </w:r>
      <w:hyperlink r:id="rId6" w:history="1">
        <w:r w:rsidR="0072475F">
          <w:rPr>
            <w:rStyle w:val="Hyperlink"/>
          </w:rPr>
          <w:t>Program Director</w:t>
        </w:r>
      </w:hyperlink>
      <w:r>
        <w:t xml:space="preserve"> </w:t>
      </w:r>
      <w:r w:rsidR="008646A9">
        <w:t xml:space="preserve">or </w:t>
      </w:r>
      <w:hyperlink r:id="rId7" w:history="1">
        <w:r w:rsidR="0072475F">
          <w:rPr>
            <w:rStyle w:val="Hyperlink"/>
          </w:rPr>
          <w:t>Program Assistant</w:t>
        </w:r>
      </w:hyperlink>
      <w:bookmarkEnd w:id="0"/>
    </w:p>
    <w:p w14:paraId="55DE144D" w14:textId="638A51B7" w:rsidR="000B0C9E" w:rsidRPr="000B0C9E" w:rsidRDefault="000B0C9E" w:rsidP="000B0C9E">
      <w:r w:rsidRPr="000B0C9E">
        <w:t>1. Develop therapeutic relationships as a basis for assessment and for delivering evidence-based interventions</w:t>
      </w:r>
      <w:r w:rsidR="00B762F3">
        <w:t xml:space="preserve"> </w:t>
      </w:r>
      <w:r w:rsidRPr="000B0C9E">
        <w:t>to children, adolescents, families, and adults.</w:t>
      </w:r>
    </w:p>
    <w:p w14:paraId="6C12BF43" w14:textId="02D2471F" w:rsidR="000B0C9E" w:rsidRPr="000B0C9E" w:rsidRDefault="000B0C9E" w:rsidP="000B0C9E">
      <w:bookmarkStart w:id="1" w:name="_Hlk9935148"/>
      <w:r w:rsidRPr="000B0C9E">
        <w:t>Early beginner——2——3——4——5——6——7——8——9——Ready for licensure</w:t>
      </w:r>
    </w:p>
    <w:bookmarkEnd w:id="1"/>
    <w:p w14:paraId="26406C6C" w14:textId="72381A55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516AA0D0" w14:textId="77777777" w:rsidTr="006254C3">
        <w:tc>
          <w:tcPr>
            <w:tcW w:w="9350" w:type="dxa"/>
          </w:tcPr>
          <w:p w14:paraId="0B251703" w14:textId="77777777" w:rsidR="006254C3" w:rsidRDefault="006254C3" w:rsidP="000B0C9E"/>
          <w:p w14:paraId="2B7F8DAE" w14:textId="77777777" w:rsidR="006254C3" w:rsidRDefault="006254C3" w:rsidP="000B0C9E"/>
          <w:p w14:paraId="74D60429" w14:textId="28F0732F" w:rsidR="006254C3" w:rsidRDefault="006254C3" w:rsidP="000B0C9E"/>
        </w:tc>
      </w:tr>
    </w:tbl>
    <w:p w14:paraId="6D571F58" w14:textId="77777777" w:rsidR="006254C3" w:rsidRPr="000B0C9E" w:rsidRDefault="006254C3" w:rsidP="000B0C9E"/>
    <w:p w14:paraId="6ADEF9A6" w14:textId="42F0B620" w:rsidR="000B0C9E" w:rsidRPr="000B0C9E" w:rsidRDefault="000B0C9E" w:rsidP="000B0C9E">
      <w:r w:rsidRPr="000B0C9E">
        <w:t>2. Conduct psychiatric evaluations and diagnose common mental health problems and psychiatric disorders in</w:t>
      </w:r>
      <w:r w:rsidR="00BB58B7">
        <w:t xml:space="preserve"> </w:t>
      </w:r>
      <w:r w:rsidRPr="000B0C9E">
        <w:t>children and adolescents, and in adults.</w:t>
      </w:r>
    </w:p>
    <w:p w14:paraId="5F3E471A" w14:textId="77777777" w:rsidR="00B762F3" w:rsidRPr="000B0C9E" w:rsidRDefault="00B762F3" w:rsidP="00B762F3">
      <w:r w:rsidRPr="000B0C9E">
        <w:t>Early beginner——2——3——4——5——6——7——8——9——Ready for licensure</w:t>
      </w:r>
    </w:p>
    <w:p w14:paraId="594977B9" w14:textId="02A83896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34DF0A60" w14:textId="77777777" w:rsidTr="006254C3">
        <w:tc>
          <w:tcPr>
            <w:tcW w:w="9350" w:type="dxa"/>
          </w:tcPr>
          <w:p w14:paraId="449862B8" w14:textId="77777777" w:rsidR="006254C3" w:rsidRDefault="006254C3" w:rsidP="000B0C9E"/>
          <w:p w14:paraId="7175E969" w14:textId="77777777" w:rsidR="006254C3" w:rsidRDefault="006254C3" w:rsidP="000B0C9E"/>
          <w:p w14:paraId="1340B7FC" w14:textId="250FFD52" w:rsidR="006254C3" w:rsidRDefault="006254C3" w:rsidP="000B0C9E"/>
        </w:tc>
      </w:tr>
    </w:tbl>
    <w:p w14:paraId="0A8F90FC" w14:textId="77777777" w:rsidR="006254C3" w:rsidRPr="000B0C9E" w:rsidRDefault="006254C3" w:rsidP="000B0C9E"/>
    <w:p w14:paraId="7282CAAC" w14:textId="77777777" w:rsidR="000B0C9E" w:rsidRPr="000B0C9E" w:rsidRDefault="000B0C9E" w:rsidP="000B0C9E">
      <w:r w:rsidRPr="000B0C9E">
        <w:t>3. Develop a comprehensive diagnostic formulation of factors affecting the functioning of a family system.</w:t>
      </w:r>
    </w:p>
    <w:p w14:paraId="2787C4D1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4070141D" w14:textId="6B9DD7D1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78E2A83B" w14:textId="77777777" w:rsidTr="006254C3">
        <w:tc>
          <w:tcPr>
            <w:tcW w:w="9350" w:type="dxa"/>
          </w:tcPr>
          <w:p w14:paraId="2EAFEBAC" w14:textId="77777777" w:rsidR="006254C3" w:rsidRDefault="006254C3" w:rsidP="000B0C9E"/>
          <w:p w14:paraId="121DFDB7" w14:textId="77777777" w:rsidR="006254C3" w:rsidRDefault="006254C3" w:rsidP="000B0C9E"/>
          <w:p w14:paraId="147C1FF5" w14:textId="2DF10372" w:rsidR="006254C3" w:rsidRDefault="006254C3" w:rsidP="000B0C9E"/>
        </w:tc>
      </w:tr>
    </w:tbl>
    <w:p w14:paraId="216D700D" w14:textId="77777777" w:rsidR="006254C3" w:rsidRPr="000B0C9E" w:rsidRDefault="006254C3" w:rsidP="000B0C9E"/>
    <w:p w14:paraId="3FE639EB" w14:textId="08FDD86A" w:rsidR="000B0C9E" w:rsidRPr="000B0C9E" w:rsidRDefault="000B0C9E" w:rsidP="000B0C9E">
      <w:r w:rsidRPr="000B0C9E">
        <w:t>4. Utilize evidence-based therapeutic models when intervening with individuals, group, or families, or when</w:t>
      </w:r>
      <w:r w:rsidR="00BB58B7">
        <w:t xml:space="preserve"> </w:t>
      </w:r>
      <w:r w:rsidRPr="000B0C9E">
        <w:t>making treatment recommendations.</w:t>
      </w:r>
    </w:p>
    <w:p w14:paraId="0D641362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2892D306" w14:textId="77777777" w:rsidR="0072475F" w:rsidRDefault="0072475F" w:rsidP="000B0C9E"/>
    <w:p w14:paraId="260E4E56" w14:textId="77777777" w:rsidR="0072475F" w:rsidRDefault="0072475F" w:rsidP="000B0C9E"/>
    <w:p w14:paraId="7DFC8403" w14:textId="23B65CAE" w:rsidR="000B0C9E" w:rsidRDefault="000B0C9E" w:rsidP="000B0C9E">
      <w:r w:rsidRPr="000B0C9E">
        <w:lastRenderedPageBreak/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5D369AFE" w14:textId="77777777" w:rsidTr="006254C3">
        <w:tc>
          <w:tcPr>
            <w:tcW w:w="9350" w:type="dxa"/>
          </w:tcPr>
          <w:p w14:paraId="0E294B60" w14:textId="77777777" w:rsidR="006254C3" w:rsidRDefault="006254C3" w:rsidP="000B0C9E"/>
          <w:p w14:paraId="0C5BA8B4" w14:textId="77777777" w:rsidR="006254C3" w:rsidRDefault="006254C3" w:rsidP="000B0C9E"/>
          <w:p w14:paraId="5245DCDB" w14:textId="613D6BC1" w:rsidR="006254C3" w:rsidRDefault="006254C3" w:rsidP="000B0C9E"/>
        </w:tc>
      </w:tr>
    </w:tbl>
    <w:p w14:paraId="48669D1A" w14:textId="77777777" w:rsidR="006254C3" w:rsidRPr="000B0C9E" w:rsidRDefault="006254C3" w:rsidP="000B0C9E"/>
    <w:p w14:paraId="413D8B95" w14:textId="3363AFD9" w:rsidR="000B0C9E" w:rsidRPr="000B0C9E" w:rsidRDefault="000B0C9E" w:rsidP="000B0C9E">
      <w:r w:rsidRPr="000B0C9E">
        <w:t>5. Provide psychopharmacological interventions to treat symptoms of a full range of psychiatric illnesses in</w:t>
      </w:r>
      <w:r w:rsidR="00BB58B7">
        <w:t xml:space="preserve"> </w:t>
      </w:r>
      <w:r w:rsidRPr="000B0C9E">
        <w:t>children and adolescents, and/or adults.</w:t>
      </w:r>
    </w:p>
    <w:p w14:paraId="4D6F5AA3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2F060D71" w14:textId="12E4EF86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69B0E679" w14:textId="77777777" w:rsidTr="006254C3">
        <w:tc>
          <w:tcPr>
            <w:tcW w:w="9350" w:type="dxa"/>
          </w:tcPr>
          <w:p w14:paraId="5A6E3659" w14:textId="77777777" w:rsidR="006254C3" w:rsidRDefault="006254C3" w:rsidP="000B0C9E"/>
          <w:p w14:paraId="039DEBCD" w14:textId="77777777" w:rsidR="006254C3" w:rsidRDefault="006254C3" w:rsidP="000B0C9E"/>
          <w:p w14:paraId="5A5428DF" w14:textId="5127EC37" w:rsidR="006254C3" w:rsidRDefault="006254C3" w:rsidP="000B0C9E"/>
        </w:tc>
      </w:tr>
    </w:tbl>
    <w:p w14:paraId="73C594B5" w14:textId="77777777" w:rsidR="006254C3" w:rsidRPr="000B0C9E" w:rsidRDefault="006254C3" w:rsidP="000B0C9E"/>
    <w:p w14:paraId="756BEC1F" w14:textId="169BCD86" w:rsidR="000B0C9E" w:rsidRPr="000B0C9E" w:rsidRDefault="000B0C9E" w:rsidP="000B0C9E">
      <w:r w:rsidRPr="000B0C9E">
        <w:t>6. Integrate the role of substance use and abuse into assessment, diagnosis, treatment and evaluation of</w:t>
      </w:r>
      <w:r w:rsidR="00BB58B7">
        <w:t xml:space="preserve"> </w:t>
      </w:r>
      <w:r w:rsidRPr="000B0C9E">
        <w:t>outcomes for children, adolescents, and adults.</w:t>
      </w:r>
    </w:p>
    <w:p w14:paraId="72285C6D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39F6E3CD" w14:textId="4286ACA3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2F17DF85" w14:textId="77777777" w:rsidTr="006254C3">
        <w:tc>
          <w:tcPr>
            <w:tcW w:w="9350" w:type="dxa"/>
          </w:tcPr>
          <w:p w14:paraId="2DD443C5" w14:textId="77777777" w:rsidR="006254C3" w:rsidRDefault="006254C3" w:rsidP="000B0C9E"/>
          <w:p w14:paraId="70B4F138" w14:textId="77777777" w:rsidR="006254C3" w:rsidRDefault="006254C3" w:rsidP="000B0C9E"/>
          <w:p w14:paraId="27096942" w14:textId="4338AF96" w:rsidR="006254C3" w:rsidRDefault="006254C3" w:rsidP="000B0C9E"/>
        </w:tc>
      </w:tr>
    </w:tbl>
    <w:p w14:paraId="4399CCA5" w14:textId="77777777" w:rsidR="006254C3" w:rsidRPr="000B0C9E" w:rsidRDefault="006254C3" w:rsidP="000B0C9E"/>
    <w:p w14:paraId="4F8DF382" w14:textId="77777777" w:rsidR="000B0C9E" w:rsidRPr="000B0C9E" w:rsidRDefault="000B0C9E" w:rsidP="000B0C9E">
      <w:r w:rsidRPr="000B0C9E">
        <w:t>7. Document and communicate psychiatric evaluation, intervention, and follow up data in a retrievable form.</w:t>
      </w:r>
    </w:p>
    <w:p w14:paraId="3F8DEAB6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7DF0BF4F" w14:textId="41E6C34A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1AD4149A" w14:textId="77777777" w:rsidTr="006254C3">
        <w:tc>
          <w:tcPr>
            <w:tcW w:w="9350" w:type="dxa"/>
          </w:tcPr>
          <w:p w14:paraId="00618955" w14:textId="77777777" w:rsidR="006254C3" w:rsidRDefault="006254C3" w:rsidP="000B0C9E"/>
          <w:p w14:paraId="41B43E95" w14:textId="77777777" w:rsidR="006254C3" w:rsidRDefault="006254C3" w:rsidP="000B0C9E"/>
          <w:p w14:paraId="3000694A" w14:textId="38DE42C4" w:rsidR="006254C3" w:rsidRDefault="006254C3" w:rsidP="000B0C9E"/>
        </w:tc>
      </w:tr>
    </w:tbl>
    <w:p w14:paraId="4CDEBCC8" w14:textId="77777777" w:rsidR="006254C3" w:rsidRPr="000B0C9E" w:rsidRDefault="006254C3" w:rsidP="000B0C9E"/>
    <w:p w14:paraId="46A6D0C6" w14:textId="5E070EB3" w:rsidR="000B0C9E" w:rsidRPr="000B0C9E" w:rsidRDefault="000B0C9E" w:rsidP="000B0C9E">
      <w:r w:rsidRPr="000B0C9E">
        <w:t>8. Demonstrate professional accountability through collaborative education and communication with the</w:t>
      </w:r>
      <w:r w:rsidR="00BB58B7">
        <w:t xml:space="preserve"> </w:t>
      </w:r>
      <w:r w:rsidRPr="000B0C9E">
        <w:t>interdisciplinary team and system of care.</w:t>
      </w:r>
    </w:p>
    <w:p w14:paraId="5C25DF5B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40D8365B" w14:textId="77777777" w:rsidR="008B5E66" w:rsidRDefault="008B5E66" w:rsidP="000B0C9E"/>
    <w:p w14:paraId="36D7A6BC" w14:textId="170BF58F" w:rsidR="000B0C9E" w:rsidRDefault="000B0C9E" w:rsidP="000B0C9E">
      <w:r w:rsidRPr="000B0C9E">
        <w:lastRenderedPageBreak/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494B4D11" w14:textId="77777777" w:rsidTr="006254C3">
        <w:tc>
          <w:tcPr>
            <w:tcW w:w="9350" w:type="dxa"/>
          </w:tcPr>
          <w:p w14:paraId="1AB859D8" w14:textId="77777777" w:rsidR="006254C3" w:rsidRDefault="006254C3" w:rsidP="000B0C9E"/>
          <w:p w14:paraId="29D91D70" w14:textId="77777777" w:rsidR="006254C3" w:rsidRDefault="006254C3" w:rsidP="000B0C9E"/>
          <w:p w14:paraId="0DAD3808" w14:textId="2D5B7D0D" w:rsidR="006254C3" w:rsidRDefault="006254C3" w:rsidP="000B0C9E"/>
        </w:tc>
      </w:tr>
    </w:tbl>
    <w:p w14:paraId="5649FBC4" w14:textId="77777777" w:rsidR="006254C3" w:rsidRPr="000B0C9E" w:rsidRDefault="006254C3" w:rsidP="000B0C9E"/>
    <w:p w14:paraId="2D32C61B" w14:textId="4143B887" w:rsidR="000B0C9E" w:rsidRPr="000B0C9E" w:rsidRDefault="000B0C9E" w:rsidP="000B0C9E">
      <w:r w:rsidRPr="000B0C9E">
        <w:t>9. Implement relevant and ethical strategies for mental health care delivery for a specific community</w:t>
      </w:r>
      <w:r w:rsidR="00BB58B7">
        <w:t xml:space="preserve"> </w:t>
      </w:r>
      <w:r w:rsidRPr="000B0C9E">
        <w:t>or population.</w:t>
      </w:r>
    </w:p>
    <w:p w14:paraId="5E0AE743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0DEBCD5C" w14:textId="68D86DEC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6C4567EC" w14:textId="77777777" w:rsidTr="006254C3">
        <w:tc>
          <w:tcPr>
            <w:tcW w:w="9350" w:type="dxa"/>
          </w:tcPr>
          <w:p w14:paraId="1FC9BA25" w14:textId="77777777" w:rsidR="006254C3" w:rsidRDefault="006254C3" w:rsidP="000B0C9E"/>
          <w:p w14:paraId="52E71471" w14:textId="77777777" w:rsidR="006254C3" w:rsidRDefault="006254C3" w:rsidP="000B0C9E"/>
          <w:p w14:paraId="7ACB81F4" w14:textId="18F6E620" w:rsidR="006254C3" w:rsidRDefault="006254C3" w:rsidP="000B0C9E"/>
        </w:tc>
      </w:tr>
    </w:tbl>
    <w:p w14:paraId="51FDF463" w14:textId="77777777" w:rsidR="006254C3" w:rsidRPr="000B0C9E" w:rsidRDefault="006254C3" w:rsidP="000B0C9E"/>
    <w:p w14:paraId="5BEC709E" w14:textId="03407974" w:rsidR="000B0C9E" w:rsidRPr="000B0C9E" w:rsidRDefault="000B0C9E" w:rsidP="000B0C9E">
      <w:r w:rsidRPr="000B0C9E">
        <w:t>10. Obtain supervision/consultation to enhance one's own ability to deliver safe and effective therapeutic</w:t>
      </w:r>
      <w:r w:rsidR="00BB58B7">
        <w:t xml:space="preserve"> </w:t>
      </w:r>
      <w:r w:rsidRPr="000B0C9E">
        <w:t>interventions.</w:t>
      </w:r>
    </w:p>
    <w:p w14:paraId="70ABBBEB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627F0FC5" w14:textId="3DB0B35C" w:rsidR="000B0C9E" w:rsidRDefault="000B0C9E" w:rsidP="000B0C9E">
      <w:r w:rsidRPr="000B0C9E"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61792FFB" w14:textId="77777777" w:rsidTr="006254C3">
        <w:tc>
          <w:tcPr>
            <w:tcW w:w="9350" w:type="dxa"/>
          </w:tcPr>
          <w:p w14:paraId="01449194" w14:textId="77777777" w:rsidR="006254C3" w:rsidRDefault="006254C3" w:rsidP="000B0C9E"/>
          <w:p w14:paraId="6F0DE916" w14:textId="77777777" w:rsidR="006254C3" w:rsidRDefault="006254C3" w:rsidP="000B0C9E"/>
          <w:p w14:paraId="4C25CEBE" w14:textId="3E9180FB" w:rsidR="006254C3" w:rsidRDefault="006254C3" w:rsidP="000B0C9E"/>
        </w:tc>
      </w:tr>
    </w:tbl>
    <w:p w14:paraId="3EDD962E" w14:textId="77777777" w:rsidR="006254C3" w:rsidRPr="000B0C9E" w:rsidRDefault="006254C3" w:rsidP="000B0C9E"/>
    <w:p w14:paraId="3F8CEAAF" w14:textId="77777777" w:rsidR="000B0C9E" w:rsidRPr="000B0C9E" w:rsidRDefault="000B0C9E" w:rsidP="000B0C9E">
      <w:r w:rsidRPr="000B0C9E">
        <w:t>Please indicate where you would place this student overall, in terms of their clinical learning:</w:t>
      </w:r>
    </w:p>
    <w:p w14:paraId="659BBEBD" w14:textId="77777777" w:rsidR="00BB58B7" w:rsidRPr="000B0C9E" w:rsidRDefault="00BB58B7" w:rsidP="00BB58B7">
      <w:r w:rsidRPr="000B0C9E">
        <w:t>Early beginner——2——3——4——5——6——7——8——9——Ready for licensure</w:t>
      </w:r>
    </w:p>
    <w:p w14:paraId="74A4C44F" w14:textId="3C9ECC87" w:rsidR="000B0C9E" w:rsidRDefault="000B0C9E" w:rsidP="000B0C9E">
      <w:r w:rsidRPr="000B0C9E">
        <w:t>Overall Comments: (may include strengths, needed areas of improvem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4C3" w14:paraId="223CF117" w14:textId="77777777" w:rsidTr="006254C3">
        <w:tc>
          <w:tcPr>
            <w:tcW w:w="9350" w:type="dxa"/>
          </w:tcPr>
          <w:p w14:paraId="070327E3" w14:textId="77777777" w:rsidR="006254C3" w:rsidRDefault="006254C3" w:rsidP="000B0C9E"/>
          <w:p w14:paraId="592AA2A0" w14:textId="77777777" w:rsidR="006254C3" w:rsidRDefault="006254C3" w:rsidP="000B0C9E"/>
          <w:p w14:paraId="4BE5ECA6" w14:textId="77777777" w:rsidR="006254C3" w:rsidRDefault="006254C3" w:rsidP="000B0C9E"/>
          <w:p w14:paraId="615CD877" w14:textId="77777777" w:rsidR="006254C3" w:rsidRDefault="006254C3" w:rsidP="000B0C9E"/>
          <w:p w14:paraId="2D77B691" w14:textId="77777777" w:rsidR="006254C3" w:rsidRDefault="006254C3" w:rsidP="000B0C9E"/>
          <w:p w14:paraId="53CE0905" w14:textId="41E947E3" w:rsidR="006254C3" w:rsidRDefault="006254C3" w:rsidP="000B0C9E"/>
        </w:tc>
      </w:tr>
    </w:tbl>
    <w:p w14:paraId="55C108CA" w14:textId="77777777" w:rsidR="006254C3" w:rsidRPr="000B0C9E" w:rsidRDefault="006254C3" w:rsidP="000B0C9E"/>
    <w:p w14:paraId="700C05A7" w14:textId="77777777" w:rsidR="000B0C9E" w:rsidRPr="00E659AD" w:rsidRDefault="000B0C9E" w:rsidP="000B0C9E">
      <w:pPr>
        <w:rPr>
          <w:b/>
          <w:i/>
          <w:sz w:val="32"/>
          <w:szCs w:val="32"/>
        </w:rPr>
      </w:pPr>
      <w:r w:rsidRPr="00E659AD">
        <w:rPr>
          <w:b/>
          <w:i/>
          <w:sz w:val="32"/>
          <w:szCs w:val="32"/>
        </w:rPr>
        <w:t>Preceptor signature:</w:t>
      </w:r>
    </w:p>
    <w:p w14:paraId="2BA7662A" w14:textId="366F1460" w:rsidR="008646A9" w:rsidRDefault="000B0C9E" w:rsidP="008B5E66">
      <w:pPr>
        <w:rPr>
          <w:b/>
          <w:i/>
          <w:u w:val="single"/>
        </w:rPr>
      </w:pPr>
      <w:r w:rsidRPr="000B0C9E">
        <w:t xml:space="preserve">End of </w:t>
      </w:r>
      <w:r w:rsidR="00BB58B7">
        <w:t>term (1—2---3---</w:t>
      </w:r>
      <w:r w:rsidR="00E659AD">
        <w:t>4)</w:t>
      </w:r>
      <w:r w:rsidR="00E659AD" w:rsidRPr="000B0C9E">
        <w:t xml:space="preserve"> _</w:t>
      </w:r>
      <w:r w:rsidRPr="000B0C9E">
        <w:t>________</w:t>
      </w:r>
      <w:r w:rsidR="006254C3">
        <w:t>________</w:t>
      </w:r>
      <w:r w:rsidRPr="000B0C9E">
        <w:t>_________</w:t>
      </w:r>
      <w:r w:rsidR="006254C3">
        <w:t>_____</w:t>
      </w:r>
      <w:r w:rsidRPr="000B0C9E">
        <w:t>____Date_______________</w:t>
      </w:r>
      <w:bookmarkStart w:id="2" w:name="_GoBack"/>
      <w:bookmarkEnd w:id="2"/>
    </w:p>
    <w:sectPr w:rsidR="008646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15187" w14:textId="77777777" w:rsidR="00D534B3" w:rsidRDefault="00D534B3" w:rsidP="00D534B3">
      <w:pPr>
        <w:spacing w:after="0" w:line="240" w:lineRule="auto"/>
      </w:pPr>
      <w:r>
        <w:separator/>
      </w:r>
    </w:p>
  </w:endnote>
  <w:endnote w:type="continuationSeparator" w:id="0">
    <w:p w14:paraId="1D071F73" w14:textId="77777777" w:rsidR="00D534B3" w:rsidRDefault="00D534B3" w:rsidP="00D53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5DF53" w14:textId="77777777" w:rsidR="00D534B3" w:rsidRDefault="00D534B3" w:rsidP="00D534B3">
      <w:pPr>
        <w:spacing w:after="0" w:line="240" w:lineRule="auto"/>
      </w:pPr>
      <w:r>
        <w:separator/>
      </w:r>
    </w:p>
  </w:footnote>
  <w:footnote w:type="continuationSeparator" w:id="0">
    <w:p w14:paraId="6F9C22E6" w14:textId="77777777" w:rsidR="00D534B3" w:rsidRDefault="00D534B3" w:rsidP="00D53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EB36" w14:textId="42F8C01D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Texas State University</w:t>
    </w:r>
  </w:p>
  <w:p w14:paraId="444D07A9" w14:textId="49C49420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St. David’s School of Nursing</w:t>
    </w:r>
  </w:p>
  <w:p w14:paraId="50E9E139" w14:textId="15737DD9" w:rsidR="00D534B3" w:rsidRDefault="00D534B3" w:rsidP="00D534B3">
    <w:pPr>
      <w:pStyle w:val="Header"/>
      <w:jc w:val="center"/>
    </w:pPr>
    <w:r w:rsidRPr="00D534B3">
      <w:rPr>
        <w:sz w:val="28"/>
        <w:szCs w:val="28"/>
      </w:rPr>
      <w:t>MSN-PMHNP Program</w:t>
    </w:r>
  </w:p>
  <w:p w14:paraId="68C625CC" w14:textId="584D99AF" w:rsidR="00D534B3" w:rsidRDefault="00D534B3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jE2NrEwM7CwMDdR0lEKTi0uzszPAykwrgUAvZOKMCwAAAA="/>
  </w:docVars>
  <w:rsids>
    <w:rsidRoot w:val="000B0C9E"/>
    <w:rsid w:val="000B0C9E"/>
    <w:rsid w:val="001C2426"/>
    <w:rsid w:val="006254C3"/>
    <w:rsid w:val="0072475F"/>
    <w:rsid w:val="008646A9"/>
    <w:rsid w:val="008B5E66"/>
    <w:rsid w:val="00B762F3"/>
    <w:rsid w:val="00BB58B7"/>
    <w:rsid w:val="00C93F24"/>
    <w:rsid w:val="00CC3FAA"/>
    <w:rsid w:val="00D534B3"/>
    <w:rsid w:val="00DE71DB"/>
    <w:rsid w:val="00E12FD7"/>
    <w:rsid w:val="00E6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3FC8E"/>
  <w15:chartTrackingRefBased/>
  <w15:docId w15:val="{C09D375E-E472-42FD-8422-0CF13FCE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pacing w:val="-10"/>
        <w:kern w:val="28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3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4B3"/>
  </w:style>
  <w:style w:type="paragraph" w:styleId="Footer">
    <w:name w:val="footer"/>
    <w:basedOn w:val="Normal"/>
    <w:link w:val="Foot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4B3"/>
  </w:style>
  <w:style w:type="character" w:styleId="Hyperlink">
    <w:name w:val="Hyperlink"/>
    <w:basedOn w:val="DefaultParagraphFont"/>
    <w:uiPriority w:val="99"/>
    <w:unhideWhenUsed/>
    <w:rsid w:val="00D534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8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1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9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_h926@txstate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l111@txstate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son, Shirley</dc:creator>
  <cp:keywords/>
  <dc:description/>
  <cp:lastModifiedBy>Levenson, Shirley</cp:lastModifiedBy>
  <cp:revision>2</cp:revision>
  <dcterms:created xsi:type="dcterms:W3CDTF">2019-05-28T17:54:00Z</dcterms:created>
  <dcterms:modified xsi:type="dcterms:W3CDTF">2019-05-28T17:54:00Z</dcterms:modified>
</cp:coreProperties>
</file>